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3CCB1" w14:textId="77777777" w:rsidR="005374F0" w:rsidRDefault="005374F0" w:rsidP="007B5A60">
      <w:pPr>
        <w:spacing w:after="0"/>
        <w:jc w:val="center"/>
        <w:rPr>
          <w:b/>
          <w:bCs/>
          <w:color w:val="0070C0"/>
        </w:rPr>
      </w:pPr>
    </w:p>
    <w:p w14:paraId="2FBEFE54" w14:textId="6C86CC6E" w:rsidR="000158CA" w:rsidRPr="001C13F5" w:rsidRDefault="001A3367" w:rsidP="007B5A60">
      <w:pPr>
        <w:spacing w:after="0"/>
        <w:jc w:val="center"/>
        <w:rPr>
          <w:b/>
          <w:bCs/>
          <w:color w:val="00B0F0"/>
          <w:sz w:val="28"/>
          <w:szCs w:val="28"/>
        </w:rPr>
      </w:pPr>
      <w:r>
        <w:rPr>
          <w:b/>
          <w:bCs/>
          <w:color w:val="00B0F0"/>
          <w:sz w:val="28"/>
          <w:szCs w:val="28"/>
        </w:rPr>
        <w:t xml:space="preserve">Van </w:t>
      </w:r>
      <w:proofErr w:type="spellStart"/>
      <w:r>
        <w:rPr>
          <w:b/>
          <w:bCs/>
          <w:color w:val="00B0F0"/>
          <w:sz w:val="28"/>
          <w:szCs w:val="28"/>
        </w:rPr>
        <w:t>Wyk</w:t>
      </w:r>
      <w:proofErr w:type="spellEnd"/>
      <w:r>
        <w:rPr>
          <w:b/>
          <w:bCs/>
          <w:color w:val="00B0F0"/>
          <w:sz w:val="28"/>
          <w:szCs w:val="28"/>
        </w:rPr>
        <w:t xml:space="preserve"> </w:t>
      </w:r>
      <w:r w:rsidR="00231D7E">
        <w:rPr>
          <w:b/>
          <w:bCs/>
          <w:color w:val="00B0F0"/>
          <w:sz w:val="28"/>
          <w:szCs w:val="28"/>
        </w:rPr>
        <w:t xml:space="preserve">Chaos </w:t>
      </w:r>
      <w:r>
        <w:rPr>
          <w:b/>
          <w:bCs/>
          <w:color w:val="00B0F0"/>
          <w:sz w:val="28"/>
          <w:szCs w:val="28"/>
        </w:rPr>
        <w:t>Popcorn</w:t>
      </w:r>
      <w:r w:rsidR="001C13F5" w:rsidRPr="001C13F5">
        <w:rPr>
          <w:b/>
          <w:bCs/>
          <w:color w:val="00B0F0"/>
          <w:sz w:val="28"/>
          <w:szCs w:val="28"/>
        </w:rPr>
        <w:t xml:space="preserve"> </w:t>
      </w:r>
      <w:r w:rsidR="000158CA" w:rsidRPr="001C13F5">
        <w:rPr>
          <w:b/>
          <w:bCs/>
          <w:color w:val="00B0F0"/>
          <w:sz w:val="28"/>
          <w:szCs w:val="28"/>
        </w:rPr>
        <w:t>Fundrais</w:t>
      </w:r>
      <w:r>
        <w:rPr>
          <w:b/>
          <w:bCs/>
          <w:color w:val="00B0F0"/>
          <w:sz w:val="28"/>
          <w:szCs w:val="28"/>
        </w:rPr>
        <w:t>er</w:t>
      </w:r>
      <w:r w:rsidR="000158CA" w:rsidRPr="001C13F5">
        <w:rPr>
          <w:b/>
          <w:bCs/>
          <w:color w:val="00B0F0"/>
          <w:sz w:val="28"/>
          <w:szCs w:val="28"/>
        </w:rPr>
        <w:t xml:space="preserve"> with a Twist!</w:t>
      </w:r>
    </w:p>
    <w:p w14:paraId="5745D561" w14:textId="54D145D9" w:rsidR="007B5A60" w:rsidRPr="009F1449" w:rsidRDefault="007B5A60" w:rsidP="009F1449">
      <w:pPr>
        <w:tabs>
          <w:tab w:val="left" w:pos="270"/>
          <w:tab w:val="center" w:pos="5472"/>
        </w:tabs>
        <w:spacing w:after="0"/>
        <w:rPr>
          <w:b/>
          <w:bCs/>
          <w:color w:val="833C0B" w:themeColor="accent2" w:themeShade="80"/>
          <w:sz w:val="10"/>
          <w:szCs w:val="10"/>
        </w:rPr>
      </w:pPr>
    </w:p>
    <w:p w14:paraId="4ED8EC71" w14:textId="73DCC1AA" w:rsidR="00C43476" w:rsidRDefault="00C43476">
      <w:r w:rsidRPr="00C43476">
        <w:t xml:space="preserve">- </w:t>
      </w:r>
      <w:r w:rsidR="001C13F5">
        <w:t xml:space="preserve">Increase your fundraising sales using technology! </w:t>
      </w:r>
      <w:r w:rsidR="001A3367">
        <w:t xml:space="preserve">Van </w:t>
      </w:r>
      <w:proofErr w:type="spellStart"/>
      <w:r w:rsidR="001A3367">
        <w:t>Wyk</w:t>
      </w:r>
      <w:proofErr w:type="spellEnd"/>
      <w:r w:rsidR="001A3367">
        <w:t xml:space="preserve"> Popcorn is easy to sell and everyone loves popcorn. With $1</w:t>
      </w:r>
      <w:r w:rsidR="00231D7E">
        <w:t>2</w:t>
      </w:r>
      <w:r w:rsidR="001A3367">
        <w:t xml:space="preserve"> popcorn, your participants can easily sell $1</w:t>
      </w:r>
      <w:r w:rsidR="00231D7E">
        <w:t>20</w:t>
      </w:r>
      <w:r w:rsidR="001A3367">
        <w:t>-$2</w:t>
      </w:r>
      <w:r w:rsidR="00231D7E">
        <w:t>4</w:t>
      </w:r>
      <w:r w:rsidR="001A3367">
        <w:t xml:space="preserve">0 or more in sales!  Van </w:t>
      </w:r>
      <w:proofErr w:type="spellStart"/>
      <w:r w:rsidR="001A3367">
        <w:t>Wyk</w:t>
      </w:r>
      <w:proofErr w:type="spellEnd"/>
      <w:r w:rsidR="001A3367">
        <w:t xml:space="preserve"> Popcorn i</w:t>
      </w:r>
      <w:r w:rsidR="001C13F5">
        <w:t xml:space="preserve">s </w:t>
      </w:r>
      <w:r w:rsidRPr="00C43476">
        <w:t xml:space="preserve">easy to sell, works well for any size group, </w:t>
      </w:r>
      <w:r w:rsidR="001A3367">
        <w:t xml:space="preserve">all items are </w:t>
      </w:r>
      <w:r w:rsidRPr="00C43476">
        <w:t>priced at $1</w:t>
      </w:r>
      <w:r w:rsidR="00231D7E">
        <w:t>2</w:t>
      </w:r>
      <w:r w:rsidRPr="00C43476">
        <w:t xml:space="preserve">, offers </w:t>
      </w:r>
      <w:r w:rsidR="001C13F5">
        <w:t>40%</w:t>
      </w:r>
      <w:r w:rsidRPr="00C43476">
        <w:t xml:space="preserve"> profit, </w:t>
      </w:r>
      <w:r w:rsidR="001C13F5">
        <w:t xml:space="preserve">and you can easily achieve </w:t>
      </w:r>
      <w:r w:rsidRPr="00C43476">
        <w:t>free shipping</w:t>
      </w:r>
      <w:r w:rsidR="001C13F5">
        <w:t xml:space="preserve">.  </w:t>
      </w:r>
      <w:r w:rsidR="007F21EF">
        <w:t xml:space="preserve">For best results, we do recommend starting early in the fall and spring seasons. </w:t>
      </w:r>
    </w:p>
    <w:p w14:paraId="3BE48F2C" w14:textId="0A5D7F4A" w:rsidR="00835841" w:rsidRDefault="00B6038B" w:rsidP="00C43476">
      <w:r>
        <w:t xml:space="preserve">- With </w:t>
      </w:r>
      <w:r w:rsidR="001C13F5">
        <w:t xml:space="preserve">a </w:t>
      </w:r>
      <w:r w:rsidR="001A3367">
        <w:t xml:space="preserve">Van </w:t>
      </w:r>
      <w:proofErr w:type="spellStart"/>
      <w:r w:rsidR="001A3367">
        <w:t>Wyk</w:t>
      </w:r>
      <w:proofErr w:type="spellEnd"/>
      <w:r w:rsidR="001A3367">
        <w:t xml:space="preserve"> popcorn </w:t>
      </w:r>
      <w:r w:rsidR="001C13F5">
        <w:t>f</w:t>
      </w:r>
      <w:r>
        <w:t>undrais</w:t>
      </w:r>
      <w:r w:rsidR="001C13F5">
        <w:t>er</w:t>
      </w:r>
      <w:r w:rsidR="008B4F9B">
        <w:t>,</w:t>
      </w:r>
      <w:r>
        <w:t xml:space="preserve"> you can offer a traditional brochure sale</w:t>
      </w:r>
      <w:r w:rsidR="008B4F9B">
        <w:t xml:space="preserve"> and/or</w:t>
      </w:r>
      <w:r>
        <w:t xml:space="preserve"> </w:t>
      </w:r>
      <w:r w:rsidR="007F21EF">
        <w:t>shar</w:t>
      </w:r>
      <w:r w:rsidR="008B4F9B">
        <w:t>e</w:t>
      </w:r>
      <w:r w:rsidR="007F21EF">
        <w:t xml:space="preserve"> links by email, text, and social media to collect sales</w:t>
      </w:r>
      <w:r w:rsidR="008B4F9B">
        <w:t>. Do both for higher sales!</w:t>
      </w:r>
      <w:r w:rsidR="007F21EF">
        <w:t xml:space="preserve"> </w:t>
      </w:r>
      <w:r w:rsidR="00290EFC">
        <w:t xml:space="preserve">We suggest copying and pasting the links below and emailing them to your participants. </w:t>
      </w:r>
      <w:r w:rsidR="007F21EF">
        <w:t xml:space="preserve">Your </w:t>
      </w:r>
      <w:r>
        <w:t xml:space="preserve">participants </w:t>
      </w:r>
      <w:r w:rsidR="00C43476" w:rsidRPr="00C43476">
        <w:t xml:space="preserve">can </w:t>
      </w:r>
      <w:r w:rsidR="00290EFC">
        <w:t xml:space="preserve">then copy and paste the links </w:t>
      </w:r>
      <w:r w:rsidR="007F21EF">
        <w:t>to their</w:t>
      </w:r>
      <w:r w:rsidR="00C43476" w:rsidRPr="00C43476">
        <w:t xml:space="preserve"> friends</w:t>
      </w:r>
      <w:r>
        <w:t xml:space="preserve">, </w:t>
      </w:r>
      <w:r w:rsidR="00C43476" w:rsidRPr="00C43476">
        <w:t>family</w:t>
      </w:r>
      <w:r>
        <w:t>, neighbors, co-workers, acquaintances, etc.,</w:t>
      </w:r>
      <w:r w:rsidR="00C43476" w:rsidRPr="00C43476">
        <w:t xml:space="preserve"> </w:t>
      </w:r>
      <w:r w:rsidR="00B468AB">
        <w:t xml:space="preserve">to view a </w:t>
      </w:r>
      <w:r w:rsidR="00C43476" w:rsidRPr="00C43476">
        <w:t>pdf of our brochure</w:t>
      </w:r>
      <w:r w:rsidR="00290EFC">
        <w:t xml:space="preserve"> you choose to share with them: </w:t>
      </w:r>
    </w:p>
    <w:p w14:paraId="3FE8FFF1" w14:textId="77777777" w:rsidR="00231D7E" w:rsidRDefault="00231D7E" w:rsidP="00C43476"/>
    <w:p w14:paraId="3171438D" w14:textId="6F45F206" w:rsidR="0061369C" w:rsidRDefault="00231D7E" w:rsidP="00C43476">
      <w:pPr>
        <w:rPr>
          <w:rStyle w:val="Hyperlink"/>
          <w:b/>
          <w:bCs/>
          <w:color w:val="00B0F0"/>
          <w:sz w:val="28"/>
          <w:szCs w:val="28"/>
        </w:rPr>
      </w:pPr>
      <w:hyperlink r:id="rId6" w:history="1">
        <w:r w:rsidR="001A3367" w:rsidRPr="00231D7E">
          <w:rPr>
            <w:rStyle w:val="Hyperlink"/>
            <w:b/>
            <w:bCs/>
            <w:sz w:val="28"/>
            <w:szCs w:val="28"/>
          </w:rPr>
          <w:t>$1</w:t>
        </w:r>
        <w:r w:rsidRPr="00231D7E">
          <w:rPr>
            <w:rStyle w:val="Hyperlink"/>
            <w:b/>
            <w:bCs/>
            <w:sz w:val="28"/>
            <w:szCs w:val="28"/>
          </w:rPr>
          <w:t>2</w:t>
        </w:r>
        <w:r w:rsidR="001A3367" w:rsidRPr="00231D7E">
          <w:rPr>
            <w:rStyle w:val="Hyperlink"/>
            <w:b/>
            <w:bCs/>
            <w:sz w:val="28"/>
            <w:szCs w:val="28"/>
          </w:rPr>
          <w:t xml:space="preserve"> </w:t>
        </w:r>
        <w:r w:rsidRPr="00231D7E">
          <w:rPr>
            <w:rStyle w:val="Hyperlink"/>
            <w:b/>
            <w:bCs/>
            <w:sz w:val="28"/>
            <w:szCs w:val="28"/>
          </w:rPr>
          <w:t>Chaos Popcorn</w:t>
        </w:r>
        <w:r w:rsidR="001A3367" w:rsidRPr="00231D7E">
          <w:rPr>
            <w:rStyle w:val="Hyperlink"/>
            <w:b/>
            <w:bCs/>
            <w:sz w:val="28"/>
            <w:szCs w:val="28"/>
          </w:rPr>
          <w:t xml:space="preserve"> Fundraiser</w:t>
        </w:r>
      </w:hyperlink>
    </w:p>
    <w:p w14:paraId="5D11EA23" w14:textId="2F129F30" w:rsidR="00231D7E" w:rsidRPr="00231D7E" w:rsidRDefault="00231D7E" w:rsidP="00C43476">
      <w:pPr>
        <w:rPr>
          <w:color w:val="00B0F0"/>
        </w:rPr>
      </w:pPr>
      <w:hyperlink r:id="rId7" w:history="1">
        <w:r w:rsidRPr="00231D7E">
          <w:rPr>
            <w:rStyle w:val="Hyperlink"/>
          </w:rPr>
          <w:t>https://ad145d12-6b6b-430d-a3af-3cb187d6583c.filesusr.com/ugd/5fe0a6_92dc66f641af4e679f5310e67978792d.pdf</w:t>
        </w:r>
      </w:hyperlink>
    </w:p>
    <w:p w14:paraId="46D1FFA9" w14:textId="0C315FDF" w:rsidR="000E6EB5" w:rsidRDefault="000E6EB5" w:rsidP="00C43476">
      <w:r>
        <w:t xml:space="preserve">- </w:t>
      </w:r>
      <w:r w:rsidR="00C43476" w:rsidRPr="00C43476">
        <w:t>Your</w:t>
      </w:r>
      <w:r w:rsidR="00B6038B">
        <w:t xml:space="preserve"> participants</w:t>
      </w:r>
      <w:r w:rsidR="00C43476" w:rsidRPr="00C43476">
        <w:t xml:space="preserve"> can </w:t>
      </w:r>
      <w:r w:rsidR="00290EFC">
        <w:t>copy and paste the lin</w:t>
      </w:r>
      <w:r w:rsidR="00C43476" w:rsidRPr="00C43476">
        <w:t xml:space="preserve">k </w:t>
      </w:r>
      <w:r w:rsidR="00290EFC">
        <w:t xml:space="preserve">above </w:t>
      </w:r>
      <w:r w:rsidR="00C43476" w:rsidRPr="00C43476">
        <w:t xml:space="preserve">to </w:t>
      </w:r>
      <w:r w:rsidR="00B6038B">
        <w:t>their contacts</w:t>
      </w:r>
      <w:r w:rsidR="00C43476" w:rsidRPr="00C43476">
        <w:t xml:space="preserve">, </w:t>
      </w:r>
      <w:r w:rsidR="00B6038B">
        <w:t xml:space="preserve">send </w:t>
      </w:r>
      <w:r w:rsidR="00C43476" w:rsidRPr="00C43476">
        <w:t>text</w:t>
      </w:r>
      <w:r w:rsidR="00B6038B">
        <w:t xml:space="preserve"> messages, </w:t>
      </w:r>
      <w:r w:rsidR="009F1449">
        <w:t xml:space="preserve">create a Facebook event, </w:t>
      </w:r>
      <w:r w:rsidR="00E97B81">
        <w:t xml:space="preserve">share with Facebook Messenger, </w:t>
      </w:r>
      <w:r w:rsidR="00B6038B">
        <w:t xml:space="preserve">and </w:t>
      </w:r>
      <w:r w:rsidR="00C43476" w:rsidRPr="00C43476">
        <w:t xml:space="preserve">post </w:t>
      </w:r>
      <w:r w:rsidR="007F21EF">
        <w:t xml:space="preserve">the link </w:t>
      </w:r>
      <w:r w:rsidR="00C43476" w:rsidRPr="00C43476">
        <w:t xml:space="preserve">on </w:t>
      </w:r>
      <w:r w:rsidR="00E97B81">
        <w:t xml:space="preserve">their </w:t>
      </w:r>
      <w:r w:rsidR="00C43476" w:rsidRPr="00C43476">
        <w:t>social media pages such as Facebook, Instagram, and Twitter</w:t>
      </w:r>
      <w:r w:rsidR="00E97B81">
        <w:t>, etc.</w:t>
      </w:r>
      <w:r w:rsidR="00B6038B">
        <w:t xml:space="preserve"> to invite </w:t>
      </w:r>
      <w:r w:rsidR="007F21EF">
        <w:t>their supporters to</w:t>
      </w:r>
      <w:r w:rsidR="00B6038B">
        <w:t xml:space="preserve"> view the brochure. </w:t>
      </w:r>
      <w:r w:rsidR="00C43476" w:rsidRPr="00C43476">
        <w:t xml:space="preserve"> </w:t>
      </w:r>
      <w:r w:rsidR="007F21EF">
        <w:t xml:space="preserve">We </w:t>
      </w:r>
      <w:r w:rsidR="009F1449">
        <w:t xml:space="preserve">highly </w:t>
      </w:r>
      <w:r w:rsidR="007F21EF">
        <w:t xml:space="preserve">suggest </w:t>
      </w:r>
      <w:r w:rsidR="009F1449">
        <w:t xml:space="preserve">requesting your participants to use as many resources as possible and </w:t>
      </w:r>
      <w:r>
        <w:t xml:space="preserve">to send out their messages three times; </w:t>
      </w:r>
      <w:r w:rsidR="007F21EF">
        <w:t xml:space="preserve">1) </w:t>
      </w:r>
      <w:r w:rsidR="00DF249F">
        <w:t xml:space="preserve">to announce the </w:t>
      </w:r>
      <w:r>
        <w:t xml:space="preserve">start of the fundraiser, </w:t>
      </w:r>
      <w:r w:rsidR="007F21EF">
        <w:t xml:space="preserve">2) </w:t>
      </w:r>
      <w:r>
        <w:t xml:space="preserve">half-way through the </w:t>
      </w:r>
      <w:r w:rsidR="00B6038B">
        <w:t>fundraiser</w:t>
      </w:r>
      <w:r>
        <w:t xml:space="preserve"> as a reminder, and</w:t>
      </w:r>
      <w:r w:rsidR="007F21EF">
        <w:t xml:space="preserve"> 3)</w:t>
      </w:r>
      <w:r>
        <w:t xml:space="preserve"> a few days before the </w:t>
      </w:r>
      <w:r w:rsidR="00B6038B">
        <w:t>fundraiser</w:t>
      </w:r>
      <w:r>
        <w:t xml:space="preserve"> end</w:t>
      </w:r>
      <w:r w:rsidR="007F21EF">
        <w:t>s</w:t>
      </w:r>
      <w:r w:rsidR="00B64590">
        <w:t xml:space="preserve"> </w:t>
      </w:r>
      <w:r>
        <w:t xml:space="preserve">with a last chance to order message. </w:t>
      </w:r>
      <w:r w:rsidR="00E97B81">
        <w:t xml:space="preserve"> Customers are forgetful</w:t>
      </w:r>
      <w:r w:rsidR="009F1449">
        <w:t xml:space="preserve">. They often have good intentions to place an order but forget to do so and sometimes, they need to see an invite more than once before deciding to </w:t>
      </w:r>
      <w:proofErr w:type="gramStart"/>
      <w:r w:rsidR="009F1449">
        <w:t>purchase</w:t>
      </w:r>
      <w:proofErr w:type="gramEnd"/>
      <w:r w:rsidR="009F1449">
        <w:t>.  Reminders will significantly increase your sales.</w:t>
      </w:r>
    </w:p>
    <w:p w14:paraId="44AADDD2" w14:textId="613958CE" w:rsidR="00984A1D" w:rsidRDefault="000E6EB5" w:rsidP="00C43476">
      <w:r>
        <w:t xml:space="preserve">- </w:t>
      </w:r>
      <w:r w:rsidR="00C43476" w:rsidRPr="00C43476">
        <w:t xml:space="preserve">Customers can </w:t>
      </w:r>
      <w:r w:rsidR="00984A1D">
        <w:t xml:space="preserve">contact your </w:t>
      </w:r>
      <w:r>
        <w:t>participant</w:t>
      </w:r>
      <w:r w:rsidR="00984A1D">
        <w:t>s</w:t>
      </w:r>
      <w:r w:rsidR="00C43476" w:rsidRPr="00C43476">
        <w:t xml:space="preserve"> </w:t>
      </w:r>
      <w:r w:rsidR="00984A1D">
        <w:t>to place an</w:t>
      </w:r>
      <w:r w:rsidR="00C43476" w:rsidRPr="00C43476">
        <w:t xml:space="preserve"> order</w:t>
      </w:r>
      <w:r w:rsidR="0061101F">
        <w:t xml:space="preserve"> </w:t>
      </w:r>
      <w:r w:rsidR="00C43476" w:rsidRPr="00C43476">
        <w:t>and pay</w:t>
      </w:r>
      <w:r w:rsidR="00984A1D">
        <w:t xml:space="preserve"> the participant </w:t>
      </w:r>
      <w:r>
        <w:t>via</w:t>
      </w:r>
      <w:r w:rsidR="00C43476" w:rsidRPr="00C43476">
        <w:t xml:space="preserve"> Pay</w:t>
      </w:r>
      <w:r>
        <w:t>P</w:t>
      </w:r>
      <w:r w:rsidR="00C43476" w:rsidRPr="00C43476">
        <w:t xml:space="preserve">al, </w:t>
      </w:r>
      <w:r w:rsidR="00B6038B">
        <w:t xml:space="preserve">Cash Apps such as </w:t>
      </w:r>
      <w:r w:rsidR="00C43476" w:rsidRPr="00C43476">
        <w:t xml:space="preserve">Venmo, mail a </w:t>
      </w:r>
      <w:r>
        <w:t>C</w:t>
      </w:r>
      <w:r w:rsidR="00C43476" w:rsidRPr="00C43476">
        <w:t>heck</w:t>
      </w:r>
      <w:r>
        <w:t xml:space="preserve"> or Money Order, </w:t>
      </w:r>
      <w:r w:rsidR="00C43476" w:rsidRPr="00C43476">
        <w:t xml:space="preserve">etc. </w:t>
      </w:r>
      <w:r w:rsidR="00984A1D">
        <w:t xml:space="preserve"> Participants simply write the order and amount of payment received onto their order form.  </w:t>
      </w:r>
    </w:p>
    <w:p w14:paraId="63A26E19" w14:textId="11B1F8B8" w:rsidR="000158CA" w:rsidRDefault="00984A1D" w:rsidP="00C43476">
      <w:r>
        <w:t xml:space="preserve">- </w:t>
      </w:r>
      <w:r w:rsidR="00B64590">
        <w:t xml:space="preserve">Once you have reached your last </w:t>
      </w:r>
      <w:r w:rsidR="00B468AB">
        <w:t>sale date</w:t>
      </w:r>
      <w:r>
        <w:t>, your participants c</w:t>
      </w:r>
      <w:r w:rsidR="00C43476" w:rsidRPr="00C43476">
        <w:t xml:space="preserve">an mail or scan/email their order forms and </w:t>
      </w:r>
      <w:proofErr w:type="gramStart"/>
      <w:r w:rsidR="00C43476" w:rsidRPr="00C43476">
        <w:t>submit</w:t>
      </w:r>
      <w:proofErr w:type="gramEnd"/>
      <w:r w:rsidR="00C43476" w:rsidRPr="00C43476">
        <w:t xml:space="preserve"> payment(s) to your organization by mailing </w:t>
      </w:r>
      <w:r w:rsidR="0061101F">
        <w:t>C</w:t>
      </w:r>
      <w:r w:rsidR="00C43476" w:rsidRPr="00C43476">
        <w:t>hecks, by Pay</w:t>
      </w:r>
      <w:r w:rsidR="000E6EB5">
        <w:t>P</w:t>
      </w:r>
      <w:r w:rsidR="00C43476" w:rsidRPr="00C43476">
        <w:t xml:space="preserve">al, </w:t>
      </w:r>
      <w:r w:rsidR="0061101F">
        <w:t xml:space="preserve">or by </w:t>
      </w:r>
      <w:r w:rsidR="000158CA">
        <w:t>Cash Apps</w:t>
      </w:r>
      <w:r w:rsidR="0061101F">
        <w:t xml:space="preserve">. Your organization might </w:t>
      </w:r>
      <w:r w:rsidR="000E6EB5">
        <w:t>schedule a “</w:t>
      </w:r>
      <w:r w:rsidR="007F21EF">
        <w:t xml:space="preserve">Socially </w:t>
      </w:r>
      <w:r w:rsidR="000E6EB5">
        <w:t>Distance</w:t>
      </w:r>
      <w:r w:rsidR="009F1449">
        <w:t>d</w:t>
      </w:r>
      <w:r w:rsidR="000E6EB5">
        <w:t xml:space="preserve"> Drop-Off”</w:t>
      </w:r>
      <w:r w:rsidR="007F21EF">
        <w:t xml:space="preserve"> or </w:t>
      </w:r>
      <w:r w:rsidR="00B468AB">
        <w:t xml:space="preserve">Curbside Drop-Off </w:t>
      </w:r>
      <w:r>
        <w:t>to collect order forms and payments</w:t>
      </w:r>
      <w:r w:rsidR="000158CA">
        <w:t xml:space="preserve">, or </w:t>
      </w:r>
      <w:r>
        <w:t xml:space="preserve">you may </w:t>
      </w:r>
      <w:r w:rsidR="000158CA">
        <w:t xml:space="preserve">collect order forms and payments at a school office, </w:t>
      </w:r>
      <w:r w:rsidR="00C43476" w:rsidRPr="00C43476">
        <w:t xml:space="preserve">etc. </w:t>
      </w:r>
    </w:p>
    <w:p w14:paraId="2FAAF511" w14:textId="0C4E3776" w:rsidR="00290EFC" w:rsidRDefault="00984A1D" w:rsidP="00C43476">
      <w:r>
        <w:t xml:space="preserve">- </w:t>
      </w:r>
      <w:r w:rsidR="00290EFC">
        <w:t xml:space="preserve">Once you have completed your fundraiser, tally how many of each item was sold. Call us and we can take your order by phone or you can request a master order form for entering the tally of each item sold. Once we receive your order, we will email an invoice to you. Payment by organization check, money order, cashier check will be accepted. Sorry, no personal checks, credit cards, or purchase orders are accepted for </w:t>
      </w:r>
      <w:r w:rsidR="001A3367">
        <w:t xml:space="preserve">Van </w:t>
      </w:r>
      <w:proofErr w:type="spellStart"/>
      <w:r w:rsidR="001A3367">
        <w:t>Wyk</w:t>
      </w:r>
      <w:proofErr w:type="spellEnd"/>
      <w:r w:rsidR="001A3367">
        <w:t xml:space="preserve"> popcorn </w:t>
      </w:r>
      <w:r w:rsidR="00290EFC">
        <w:t xml:space="preserve">orders. </w:t>
      </w:r>
    </w:p>
    <w:p w14:paraId="0EE9BEEF" w14:textId="7C2A9ADE" w:rsidR="007B5A60" w:rsidRDefault="00290EFC" w:rsidP="00C43476">
      <w:r>
        <w:t xml:space="preserve">- Once you receive your shipment you will sort the orders by seller and schedule a time for orders to be picked up whether in person or by curbside pickup. </w:t>
      </w:r>
      <w:r w:rsidR="007B5A60">
        <w:t xml:space="preserve"> </w:t>
      </w:r>
    </w:p>
    <w:sectPr w:rsidR="007B5A60" w:rsidSect="001A336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FBC13" w14:textId="77777777" w:rsidR="00E70753" w:rsidRDefault="00E70753" w:rsidP="00C43476">
      <w:pPr>
        <w:spacing w:after="0" w:line="240" w:lineRule="auto"/>
      </w:pPr>
      <w:r>
        <w:separator/>
      </w:r>
    </w:p>
  </w:endnote>
  <w:endnote w:type="continuationSeparator" w:id="0">
    <w:p w14:paraId="69DEFF82" w14:textId="77777777" w:rsidR="00E70753" w:rsidRDefault="00E70753" w:rsidP="00C43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A8EE3" w14:textId="77777777" w:rsidR="00E70753" w:rsidRDefault="00E70753" w:rsidP="00C43476">
      <w:pPr>
        <w:spacing w:after="0" w:line="240" w:lineRule="auto"/>
      </w:pPr>
      <w:r>
        <w:separator/>
      </w:r>
    </w:p>
  </w:footnote>
  <w:footnote w:type="continuationSeparator" w:id="0">
    <w:p w14:paraId="20AAF080" w14:textId="77777777" w:rsidR="00E70753" w:rsidRDefault="00E70753" w:rsidP="00C4347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MzMwM7GwMLY0MzNW0lEKTi0uzszPAykwrwUAq343jywAAAA="/>
  </w:docVars>
  <w:rsids>
    <w:rsidRoot w:val="00C43476"/>
    <w:rsid w:val="000158CA"/>
    <w:rsid w:val="000E6EB5"/>
    <w:rsid w:val="001A3367"/>
    <w:rsid w:val="001C13F5"/>
    <w:rsid w:val="00231D7E"/>
    <w:rsid w:val="00284B69"/>
    <w:rsid w:val="0029010A"/>
    <w:rsid w:val="00290EFC"/>
    <w:rsid w:val="00324E4B"/>
    <w:rsid w:val="004A794D"/>
    <w:rsid w:val="005374F0"/>
    <w:rsid w:val="005B2477"/>
    <w:rsid w:val="0061101F"/>
    <w:rsid w:val="0061369C"/>
    <w:rsid w:val="006F1EC5"/>
    <w:rsid w:val="007B5A60"/>
    <w:rsid w:val="007F21EF"/>
    <w:rsid w:val="00835841"/>
    <w:rsid w:val="008B4F9B"/>
    <w:rsid w:val="009543EA"/>
    <w:rsid w:val="00984A1D"/>
    <w:rsid w:val="009D1E98"/>
    <w:rsid w:val="009F1449"/>
    <w:rsid w:val="00A27E72"/>
    <w:rsid w:val="00A8224C"/>
    <w:rsid w:val="00B468AB"/>
    <w:rsid w:val="00B6038B"/>
    <w:rsid w:val="00B64590"/>
    <w:rsid w:val="00C43476"/>
    <w:rsid w:val="00C83039"/>
    <w:rsid w:val="00D92F5A"/>
    <w:rsid w:val="00DF249F"/>
    <w:rsid w:val="00E57B32"/>
    <w:rsid w:val="00E70753"/>
    <w:rsid w:val="00E7114C"/>
    <w:rsid w:val="00E97B81"/>
    <w:rsid w:val="00EA3537"/>
    <w:rsid w:val="00EF6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45822"/>
  <w15:chartTrackingRefBased/>
  <w15:docId w15:val="{E26A207C-8A2E-479D-B7A4-A5B15F566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476"/>
  </w:style>
  <w:style w:type="paragraph" w:styleId="Footer">
    <w:name w:val="footer"/>
    <w:basedOn w:val="Normal"/>
    <w:link w:val="FooterChar"/>
    <w:uiPriority w:val="99"/>
    <w:unhideWhenUsed/>
    <w:rsid w:val="00C43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476"/>
  </w:style>
  <w:style w:type="character" w:styleId="PlaceholderText">
    <w:name w:val="Placeholder Text"/>
    <w:basedOn w:val="DefaultParagraphFont"/>
    <w:uiPriority w:val="99"/>
    <w:semiHidden/>
    <w:rsid w:val="00C43476"/>
    <w:rPr>
      <w:color w:val="808080"/>
    </w:rPr>
  </w:style>
  <w:style w:type="character" w:styleId="Hyperlink">
    <w:name w:val="Hyperlink"/>
    <w:basedOn w:val="DefaultParagraphFont"/>
    <w:uiPriority w:val="99"/>
    <w:unhideWhenUsed/>
    <w:rsid w:val="00835841"/>
    <w:rPr>
      <w:color w:val="0563C1" w:themeColor="hyperlink"/>
      <w:u w:val="single"/>
    </w:rPr>
  </w:style>
  <w:style w:type="character" w:styleId="UnresolvedMention">
    <w:name w:val="Unresolved Mention"/>
    <w:basedOn w:val="DefaultParagraphFont"/>
    <w:uiPriority w:val="99"/>
    <w:semiHidden/>
    <w:unhideWhenUsed/>
    <w:rsid w:val="00835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37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ad145d12-6b6b-430d-a3af-3cb187d6583c.filesusr.com/ugd/5fe0a6_92dc66f641af4e679f5310e67978792d.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d145d12-6b6b-430d-a3af-3cb187d6583c.filesusr.com/ugd/5fe0a6_92dc66f641af4e679f5310e67978792d.pdf"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503</Words>
  <Characters>28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 Murray</dc:creator>
  <cp:keywords/>
  <dc:description/>
  <cp:lastModifiedBy>Debora Murray</cp:lastModifiedBy>
  <cp:revision>2</cp:revision>
  <cp:lastPrinted>2021-01-14T23:06:00Z</cp:lastPrinted>
  <dcterms:created xsi:type="dcterms:W3CDTF">2021-05-31T08:02:00Z</dcterms:created>
  <dcterms:modified xsi:type="dcterms:W3CDTF">2021-05-31T08:02:00Z</dcterms:modified>
</cp:coreProperties>
</file>